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8ca1ec5-8de0-4896-b6b7-5f83ca5636f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ca1ec5-8de0-4896-b6b7-5f83ca5636f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92ed83-35b9-4941-856b-5c118b522e7c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92ed83-35b9-4941-856b-5c118b522e7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bffa60a-df0a-4866-bc59-fb5cb30a5838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bffa60a-df0a-4866-bc59-fb5cb30a583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15e490-85d4-4be6-8cda-b5241957ea61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15e490-85d4-4be6-8cda-b5241957ea6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c61306-6699-46f7-8376-4931b6e479e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c61306-6699-46f7-8376-4931b6e479e7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3948bfd-c681-415e-8583-8c9982043f8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3948bfd-c681-415e-8583-8c9982043f8f"/>
      <w:r>
        <w:rPr>
          <w:rFonts/>
          <w:b w:val="true"/>
        </w:rPr>
        <w:t xml:space="preserve">: </w:t>
      </w:r>
      <w:r>
        <w:t xml:space="preserve">B - Enoncé 14 : La consommation de Puff Bars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6fad1d8-40bd-4697-a94c-246d42aab11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6fad1d8-40bd-4697-a94c-246d42aab11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7f30605-9fa4-4469-b6df-eef298cf8ba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7f30605-9fa4-4469-b6df-eef298cf8ba6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94a6328-6b7e-41d8-bec8-926fc8c3095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94a6328-6b7e-41d8-bec8-926fc8c3095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afba203-a213-4335-952f-2fdd9f696d5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fba203-a213-4335-952f-2fdd9f696d5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50f799-09ab-46f0-a65a-bad353b6e06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50f799-09ab-46f0-a65a-bad353b6e06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740afd-e685-483a-8f8d-3e549fd09da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740afd-e685-483a-8f8d-3e549fd09da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0:16Z</dcterms:created>
  <dcterms:modified xsi:type="dcterms:W3CDTF">2023-09-26T12:20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</vt:lpwstr>
  </property>
</Properties>
</file>